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4536"/>
      </w:tblGrid>
      <w:tr w:rsidR="005E6011" w14:paraId="31F58B70" w14:textId="77777777" w:rsidTr="001C3136">
        <w:trPr>
          <w:trHeight w:val="340"/>
        </w:trPr>
        <w:tc>
          <w:tcPr>
            <w:tcW w:w="1271" w:type="dxa"/>
            <w:vAlign w:val="center"/>
          </w:tcPr>
          <w:p w14:paraId="74583670" w14:textId="5702487D" w:rsidR="005E6011" w:rsidRDefault="005E6011" w:rsidP="005E6011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:</w:t>
            </w:r>
          </w:p>
        </w:tc>
        <w:tc>
          <w:tcPr>
            <w:tcW w:w="4536" w:type="dxa"/>
            <w:vAlign w:val="center"/>
          </w:tcPr>
          <w:p w14:paraId="524B6885" w14:textId="5F2D9FCC" w:rsidR="005E6011" w:rsidRDefault="005E6011" w:rsidP="005E6011">
            <w:pPr>
              <w:ind w:right="-720"/>
              <w:rPr>
                <w:rFonts w:ascii="Arial" w:hAnsi="Arial" w:cs="Arial"/>
                <w:b/>
              </w:rPr>
            </w:pPr>
          </w:p>
        </w:tc>
      </w:tr>
    </w:tbl>
    <w:p w14:paraId="5D761CCD" w14:textId="77777777" w:rsidR="000467C8" w:rsidRDefault="000467C8">
      <w:pPr>
        <w:ind w:right="-720"/>
        <w:rPr>
          <w:rFonts w:ascii="Arial" w:hAnsi="Arial" w:cs="Arial"/>
          <w:b/>
          <w:sz w:val="20"/>
          <w:szCs w:val="20"/>
        </w:rPr>
      </w:pPr>
    </w:p>
    <w:p w14:paraId="173BBD1E" w14:textId="16867AC4" w:rsidR="000467C8" w:rsidRDefault="000467C8">
      <w:pPr>
        <w:ind w:right="-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5E6011">
        <w:rPr>
          <w:rFonts w:ascii="Arial" w:hAnsi="Arial" w:cs="Arial"/>
          <w:b/>
          <w:sz w:val="20"/>
          <w:szCs w:val="20"/>
        </w:rPr>
        <w:tab/>
      </w:r>
      <w:r w:rsidR="00334E52">
        <w:rPr>
          <w:rFonts w:ascii="Arial" w:hAnsi="Arial" w:cs="Arial"/>
          <w:b/>
          <w:sz w:val="20"/>
          <w:szCs w:val="20"/>
        </w:rPr>
        <w:t>F</w:t>
      </w:r>
      <w:r>
        <w:rPr>
          <w:rFonts w:ascii="Arial" w:hAnsi="Arial" w:cs="Arial"/>
          <w:b/>
          <w:sz w:val="20"/>
          <w:szCs w:val="20"/>
        </w:rPr>
        <w:t>R 01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334E52">
        <w:rPr>
          <w:rFonts w:ascii="Arial" w:hAnsi="Arial" w:cs="Arial"/>
          <w:b/>
          <w:sz w:val="20"/>
          <w:szCs w:val="20"/>
        </w:rPr>
        <w:t>FR</w:t>
      </w:r>
      <w:r>
        <w:rPr>
          <w:rFonts w:ascii="Arial" w:hAnsi="Arial" w:cs="Arial"/>
          <w:b/>
          <w:sz w:val="20"/>
          <w:szCs w:val="20"/>
        </w:rPr>
        <w:t>02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5E6011">
        <w:rPr>
          <w:rFonts w:ascii="Arial" w:hAnsi="Arial" w:cs="Arial"/>
          <w:b/>
          <w:sz w:val="20"/>
          <w:szCs w:val="20"/>
        </w:rPr>
        <w:tab/>
      </w:r>
      <w:r w:rsidR="00334E52">
        <w:rPr>
          <w:rFonts w:ascii="Arial" w:hAnsi="Arial" w:cs="Arial"/>
          <w:b/>
          <w:sz w:val="20"/>
          <w:szCs w:val="20"/>
        </w:rPr>
        <w:t>F</w:t>
      </w:r>
      <w:r>
        <w:rPr>
          <w:rFonts w:ascii="Arial" w:hAnsi="Arial" w:cs="Arial"/>
          <w:b/>
          <w:sz w:val="20"/>
          <w:szCs w:val="20"/>
        </w:rPr>
        <w:t>R01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5E6011">
        <w:rPr>
          <w:rFonts w:ascii="Arial" w:hAnsi="Arial" w:cs="Arial"/>
          <w:b/>
          <w:sz w:val="20"/>
          <w:szCs w:val="20"/>
        </w:rPr>
        <w:tab/>
      </w:r>
      <w:r w:rsidR="00334E52">
        <w:rPr>
          <w:rFonts w:ascii="Arial" w:hAnsi="Arial" w:cs="Arial"/>
          <w:b/>
          <w:sz w:val="20"/>
          <w:szCs w:val="20"/>
        </w:rPr>
        <w:t>F</w:t>
      </w:r>
      <w:r>
        <w:rPr>
          <w:rFonts w:ascii="Arial" w:hAnsi="Arial" w:cs="Arial"/>
          <w:b/>
          <w:sz w:val="20"/>
          <w:szCs w:val="20"/>
        </w:rPr>
        <w:t>R02</w:t>
      </w:r>
    </w:p>
    <w:tbl>
      <w:tblPr>
        <w:tblW w:w="157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46"/>
        <w:gridCol w:w="847"/>
        <w:gridCol w:w="847"/>
        <w:gridCol w:w="847"/>
        <w:gridCol w:w="846"/>
        <w:gridCol w:w="847"/>
        <w:gridCol w:w="847"/>
        <w:gridCol w:w="847"/>
        <w:gridCol w:w="739"/>
        <w:gridCol w:w="939"/>
        <w:gridCol w:w="939"/>
        <w:gridCol w:w="939"/>
        <w:gridCol w:w="939"/>
        <w:gridCol w:w="939"/>
        <w:gridCol w:w="939"/>
        <w:gridCol w:w="939"/>
        <w:gridCol w:w="940"/>
      </w:tblGrid>
      <w:tr w:rsidR="00334E52" w14:paraId="626599E0" w14:textId="77777777" w:rsidTr="005E6011">
        <w:trPr>
          <w:trHeight w:val="274"/>
        </w:trPr>
        <w:tc>
          <w:tcPr>
            <w:tcW w:w="709" w:type="dxa"/>
            <w:vMerge w:val="restart"/>
          </w:tcPr>
          <w:p w14:paraId="69D2D6CD" w14:textId="77777777" w:rsidR="00334E52" w:rsidRDefault="00334E52" w:rsidP="004376AD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693" w:type="dxa"/>
            <w:gridSpan w:val="2"/>
          </w:tcPr>
          <w:p w14:paraId="58876B6F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mp.</w:t>
            </w:r>
          </w:p>
        </w:tc>
        <w:tc>
          <w:tcPr>
            <w:tcW w:w="1694" w:type="dxa"/>
            <w:gridSpan w:val="2"/>
          </w:tcPr>
          <w:p w14:paraId="5E316FEB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%RH</w:t>
            </w:r>
          </w:p>
        </w:tc>
        <w:tc>
          <w:tcPr>
            <w:tcW w:w="1693" w:type="dxa"/>
            <w:gridSpan w:val="2"/>
          </w:tcPr>
          <w:p w14:paraId="299F681C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mp</w:t>
            </w:r>
          </w:p>
        </w:tc>
        <w:tc>
          <w:tcPr>
            <w:tcW w:w="1694" w:type="dxa"/>
            <w:gridSpan w:val="2"/>
          </w:tcPr>
          <w:p w14:paraId="6369B690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%RH</w:t>
            </w:r>
          </w:p>
        </w:tc>
        <w:tc>
          <w:tcPr>
            <w:tcW w:w="739" w:type="dxa"/>
            <w:vMerge w:val="restart"/>
          </w:tcPr>
          <w:p w14:paraId="698D9B96" w14:textId="77777777" w:rsidR="00334E52" w:rsidRDefault="00334E52" w:rsidP="004376AD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878" w:type="dxa"/>
            <w:gridSpan w:val="2"/>
          </w:tcPr>
          <w:p w14:paraId="7896AB32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mp</w:t>
            </w:r>
          </w:p>
        </w:tc>
        <w:tc>
          <w:tcPr>
            <w:tcW w:w="1878" w:type="dxa"/>
            <w:gridSpan w:val="2"/>
          </w:tcPr>
          <w:p w14:paraId="473297F9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%RH</w:t>
            </w:r>
          </w:p>
        </w:tc>
        <w:tc>
          <w:tcPr>
            <w:tcW w:w="1878" w:type="dxa"/>
            <w:gridSpan w:val="2"/>
          </w:tcPr>
          <w:p w14:paraId="7AFCFA34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mp</w:t>
            </w:r>
          </w:p>
        </w:tc>
        <w:tc>
          <w:tcPr>
            <w:tcW w:w="1879" w:type="dxa"/>
            <w:gridSpan w:val="2"/>
          </w:tcPr>
          <w:p w14:paraId="5617996C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%RH</w:t>
            </w:r>
          </w:p>
        </w:tc>
      </w:tr>
      <w:tr w:rsidR="00334E52" w14:paraId="3439ADE2" w14:textId="77777777" w:rsidTr="005E6011">
        <w:trPr>
          <w:trHeight w:val="274"/>
        </w:trPr>
        <w:tc>
          <w:tcPr>
            <w:tcW w:w="709" w:type="dxa"/>
            <w:vMerge/>
          </w:tcPr>
          <w:p w14:paraId="6ECD17D0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4D1786EA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847" w:type="dxa"/>
          </w:tcPr>
          <w:p w14:paraId="1A9F9EB2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847" w:type="dxa"/>
          </w:tcPr>
          <w:p w14:paraId="7897C46A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847" w:type="dxa"/>
          </w:tcPr>
          <w:p w14:paraId="715707B9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846" w:type="dxa"/>
          </w:tcPr>
          <w:p w14:paraId="32D02FBB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847" w:type="dxa"/>
          </w:tcPr>
          <w:p w14:paraId="77C3E595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847" w:type="dxa"/>
          </w:tcPr>
          <w:p w14:paraId="314B7E5D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847" w:type="dxa"/>
          </w:tcPr>
          <w:p w14:paraId="383B8BBB" w14:textId="77777777" w:rsidR="00334E52" w:rsidRPr="005E6011" w:rsidRDefault="00334E52" w:rsidP="005E6011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739" w:type="dxa"/>
            <w:vMerge/>
          </w:tcPr>
          <w:p w14:paraId="5F6C4585" w14:textId="77777777" w:rsidR="00334E52" w:rsidRDefault="00334E52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7B3EF2F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939" w:type="dxa"/>
          </w:tcPr>
          <w:p w14:paraId="2CEBBF2F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939" w:type="dxa"/>
          </w:tcPr>
          <w:p w14:paraId="6B123122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939" w:type="dxa"/>
          </w:tcPr>
          <w:p w14:paraId="33F3D4FF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939" w:type="dxa"/>
          </w:tcPr>
          <w:p w14:paraId="2C3F06FD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939" w:type="dxa"/>
          </w:tcPr>
          <w:p w14:paraId="08FBF546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939" w:type="dxa"/>
          </w:tcPr>
          <w:p w14:paraId="44FD3E58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940" w:type="dxa"/>
          </w:tcPr>
          <w:p w14:paraId="424D8D7C" w14:textId="77777777" w:rsidR="00334E52" w:rsidRPr="005E6011" w:rsidRDefault="00334E52">
            <w:pPr>
              <w:ind w:right="-720"/>
              <w:rPr>
                <w:rFonts w:ascii="Arial" w:hAnsi="Arial" w:cs="Arial"/>
                <w:bCs/>
                <w:sz w:val="20"/>
                <w:szCs w:val="20"/>
              </w:rPr>
            </w:pPr>
            <w:r w:rsidRPr="005E6011"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</w:tr>
      <w:tr w:rsidR="000467C8" w14:paraId="2B079E3D" w14:textId="77777777" w:rsidTr="005E6011">
        <w:trPr>
          <w:trHeight w:val="274"/>
        </w:trPr>
        <w:tc>
          <w:tcPr>
            <w:tcW w:w="709" w:type="dxa"/>
          </w:tcPr>
          <w:p w14:paraId="23D076C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1</w:t>
            </w:r>
          </w:p>
        </w:tc>
        <w:tc>
          <w:tcPr>
            <w:tcW w:w="846" w:type="dxa"/>
          </w:tcPr>
          <w:p w14:paraId="0F6A0C5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268EB4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E16018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6D45FEB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314AC9A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D2673E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6739C1F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DD2A7B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057853C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</w:t>
            </w:r>
          </w:p>
        </w:tc>
        <w:tc>
          <w:tcPr>
            <w:tcW w:w="939" w:type="dxa"/>
          </w:tcPr>
          <w:p w14:paraId="7431986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DB1B03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4C127F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125D76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3C4C97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F7154D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9D06C9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2BE27DF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6C3C85F2" w14:textId="77777777" w:rsidTr="005E6011">
        <w:trPr>
          <w:trHeight w:val="274"/>
        </w:trPr>
        <w:tc>
          <w:tcPr>
            <w:tcW w:w="709" w:type="dxa"/>
          </w:tcPr>
          <w:p w14:paraId="5E4E496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2</w:t>
            </w:r>
          </w:p>
        </w:tc>
        <w:tc>
          <w:tcPr>
            <w:tcW w:w="846" w:type="dxa"/>
          </w:tcPr>
          <w:p w14:paraId="7C62B39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19039B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501F7C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78B0A8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2C1F74D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DD35FD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111546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0DF2F2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1D20FF8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</w:t>
            </w:r>
          </w:p>
        </w:tc>
        <w:tc>
          <w:tcPr>
            <w:tcW w:w="939" w:type="dxa"/>
          </w:tcPr>
          <w:p w14:paraId="15F7AA6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950C20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A31530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149FE8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EB5EDC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4701E1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C3E818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74FB6AC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7E3E2857" w14:textId="77777777" w:rsidTr="005E6011">
        <w:trPr>
          <w:trHeight w:val="274"/>
        </w:trPr>
        <w:tc>
          <w:tcPr>
            <w:tcW w:w="709" w:type="dxa"/>
          </w:tcPr>
          <w:p w14:paraId="68EB888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3</w:t>
            </w:r>
          </w:p>
        </w:tc>
        <w:tc>
          <w:tcPr>
            <w:tcW w:w="846" w:type="dxa"/>
          </w:tcPr>
          <w:p w14:paraId="2EE1876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D1329A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3325D0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E27186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7CDFF8D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75B382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185685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5FF977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2963426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8</w:t>
            </w:r>
          </w:p>
        </w:tc>
        <w:tc>
          <w:tcPr>
            <w:tcW w:w="939" w:type="dxa"/>
          </w:tcPr>
          <w:p w14:paraId="5FF6E81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E31CA0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720B0C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C29D51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BE1ED9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5647FD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B89279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67C1509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33CEF480" w14:textId="77777777" w:rsidTr="005E6011">
        <w:trPr>
          <w:trHeight w:val="274"/>
        </w:trPr>
        <w:tc>
          <w:tcPr>
            <w:tcW w:w="709" w:type="dxa"/>
          </w:tcPr>
          <w:p w14:paraId="319E903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4</w:t>
            </w:r>
          </w:p>
        </w:tc>
        <w:tc>
          <w:tcPr>
            <w:tcW w:w="846" w:type="dxa"/>
          </w:tcPr>
          <w:p w14:paraId="2B1026B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5AAEB7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9170C2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43A975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06CD275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76B381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754352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489099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0841C49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9</w:t>
            </w:r>
          </w:p>
        </w:tc>
        <w:tc>
          <w:tcPr>
            <w:tcW w:w="939" w:type="dxa"/>
          </w:tcPr>
          <w:p w14:paraId="5E1EB8E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BA95C8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B4F674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0391C0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9F421B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5BE2AA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B77CB6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7DC2C36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79EF087C" w14:textId="77777777" w:rsidTr="005E6011">
        <w:trPr>
          <w:trHeight w:val="277"/>
        </w:trPr>
        <w:tc>
          <w:tcPr>
            <w:tcW w:w="709" w:type="dxa"/>
          </w:tcPr>
          <w:p w14:paraId="2586A14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5</w:t>
            </w:r>
          </w:p>
        </w:tc>
        <w:tc>
          <w:tcPr>
            <w:tcW w:w="846" w:type="dxa"/>
          </w:tcPr>
          <w:p w14:paraId="38E4EA6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101E05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009334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C01801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609CB76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73483A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4AC192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94CD0F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22F8921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</w:p>
        </w:tc>
        <w:tc>
          <w:tcPr>
            <w:tcW w:w="939" w:type="dxa"/>
          </w:tcPr>
          <w:p w14:paraId="3509E68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7DCD4C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DDACD8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E0C611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BF61C3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BA4D71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DDCBC9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683CA76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14729CBC" w14:textId="77777777" w:rsidTr="005E6011">
        <w:trPr>
          <w:trHeight w:val="274"/>
        </w:trPr>
        <w:tc>
          <w:tcPr>
            <w:tcW w:w="709" w:type="dxa"/>
          </w:tcPr>
          <w:p w14:paraId="622576B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6</w:t>
            </w:r>
          </w:p>
        </w:tc>
        <w:tc>
          <w:tcPr>
            <w:tcW w:w="846" w:type="dxa"/>
          </w:tcPr>
          <w:p w14:paraId="5248BD2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B8E27A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7936C3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DAB1ED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08CB2C6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572F60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6566F5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CFA715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3EDADF7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1</w:t>
            </w:r>
          </w:p>
        </w:tc>
        <w:tc>
          <w:tcPr>
            <w:tcW w:w="939" w:type="dxa"/>
          </w:tcPr>
          <w:p w14:paraId="6DBA947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9DD9B3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597DFF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E7740C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FFBC69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8FD60B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B746DF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0CAAEDD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7DD81A90" w14:textId="77777777" w:rsidTr="005E6011">
        <w:trPr>
          <w:trHeight w:val="274"/>
        </w:trPr>
        <w:tc>
          <w:tcPr>
            <w:tcW w:w="709" w:type="dxa"/>
          </w:tcPr>
          <w:p w14:paraId="0BF38D0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7</w:t>
            </w:r>
          </w:p>
        </w:tc>
        <w:tc>
          <w:tcPr>
            <w:tcW w:w="846" w:type="dxa"/>
          </w:tcPr>
          <w:p w14:paraId="1976DA6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FA5817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B64F9E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BD462B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5DDB149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8B1BB1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5638A8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6C6D5E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3507FB5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</w:t>
            </w:r>
          </w:p>
        </w:tc>
        <w:tc>
          <w:tcPr>
            <w:tcW w:w="939" w:type="dxa"/>
          </w:tcPr>
          <w:p w14:paraId="0E423A4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DC3AC4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6B5403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26D53B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730CC1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611CAC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39CC78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60A039D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1470CE62" w14:textId="77777777" w:rsidTr="005E6011">
        <w:trPr>
          <w:trHeight w:val="274"/>
        </w:trPr>
        <w:tc>
          <w:tcPr>
            <w:tcW w:w="709" w:type="dxa"/>
          </w:tcPr>
          <w:p w14:paraId="667FF34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8</w:t>
            </w:r>
          </w:p>
        </w:tc>
        <w:tc>
          <w:tcPr>
            <w:tcW w:w="846" w:type="dxa"/>
          </w:tcPr>
          <w:p w14:paraId="55A4090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0FA905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780CBD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319270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16FB70F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72A894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5E0594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ACEE53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7E3D688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3</w:t>
            </w:r>
          </w:p>
        </w:tc>
        <w:tc>
          <w:tcPr>
            <w:tcW w:w="939" w:type="dxa"/>
          </w:tcPr>
          <w:p w14:paraId="14E0815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3CF200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C0D821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6D439CD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5E5D08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6C7EC49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649532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5608389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1920B24A" w14:textId="77777777" w:rsidTr="005E6011">
        <w:trPr>
          <w:trHeight w:val="288"/>
        </w:trPr>
        <w:tc>
          <w:tcPr>
            <w:tcW w:w="709" w:type="dxa"/>
          </w:tcPr>
          <w:p w14:paraId="46AA35E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9</w:t>
            </w:r>
          </w:p>
        </w:tc>
        <w:tc>
          <w:tcPr>
            <w:tcW w:w="846" w:type="dxa"/>
          </w:tcPr>
          <w:p w14:paraId="0AE3CB5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FFDC22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50ED07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4609E8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49AE827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6CF54B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AF1A94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3F7D67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15EC877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4</w:t>
            </w:r>
          </w:p>
        </w:tc>
        <w:tc>
          <w:tcPr>
            <w:tcW w:w="939" w:type="dxa"/>
          </w:tcPr>
          <w:p w14:paraId="2E1615C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04E77E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D5B392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FAD662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A34310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F4A552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1B1910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2416C8C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54FE9523" w14:textId="77777777" w:rsidTr="005E6011">
        <w:trPr>
          <w:trHeight w:val="274"/>
        </w:trPr>
        <w:tc>
          <w:tcPr>
            <w:tcW w:w="709" w:type="dxa"/>
          </w:tcPr>
          <w:p w14:paraId="1664855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846" w:type="dxa"/>
          </w:tcPr>
          <w:p w14:paraId="295D41B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9AFBA4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658A7F6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D474AA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030771D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FA5F22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C48C2B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E6244C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1AF4D0B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5</w:t>
            </w:r>
          </w:p>
        </w:tc>
        <w:tc>
          <w:tcPr>
            <w:tcW w:w="939" w:type="dxa"/>
          </w:tcPr>
          <w:p w14:paraId="3CF801A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1634EB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9CF721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657906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84B88E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4D0A6D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39D6F8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19CC7DB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03181726" w14:textId="77777777" w:rsidTr="005E6011">
        <w:trPr>
          <w:trHeight w:val="274"/>
        </w:trPr>
        <w:tc>
          <w:tcPr>
            <w:tcW w:w="709" w:type="dxa"/>
          </w:tcPr>
          <w:p w14:paraId="45AC558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</w:tc>
        <w:tc>
          <w:tcPr>
            <w:tcW w:w="846" w:type="dxa"/>
          </w:tcPr>
          <w:p w14:paraId="7F58FE0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415DC9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5BC272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E36FA0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5E21D55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302A12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26EC5B1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4701F2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6C672CA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6</w:t>
            </w:r>
          </w:p>
        </w:tc>
        <w:tc>
          <w:tcPr>
            <w:tcW w:w="939" w:type="dxa"/>
          </w:tcPr>
          <w:p w14:paraId="4D28B93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E5655D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126D67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9FD8AA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EBC640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C56786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C56A83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437F3B7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2F8D4A30" w14:textId="77777777" w:rsidTr="005E6011">
        <w:trPr>
          <w:trHeight w:val="274"/>
        </w:trPr>
        <w:tc>
          <w:tcPr>
            <w:tcW w:w="709" w:type="dxa"/>
          </w:tcPr>
          <w:p w14:paraId="4E3CD00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2</w:t>
            </w:r>
          </w:p>
        </w:tc>
        <w:tc>
          <w:tcPr>
            <w:tcW w:w="846" w:type="dxa"/>
          </w:tcPr>
          <w:p w14:paraId="0E0500A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0F7A17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66F97FE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CABE97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3A28C82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9929FE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90C91A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23C3A0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2B8B55F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7</w:t>
            </w:r>
          </w:p>
        </w:tc>
        <w:tc>
          <w:tcPr>
            <w:tcW w:w="939" w:type="dxa"/>
          </w:tcPr>
          <w:p w14:paraId="1B6DD7B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FFA8D4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A09F2C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AB3489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2AF44DE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95C6AB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6977786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2752D39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6BA1E975" w14:textId="77777777" w:rsidTr="005E6011">
        <w:trPr>
          <w:trHeight w:val="274"/>
        </w:trPr>
        <w:tc>
          <w:tcPr>
            <w:tcW w:w="709" w:type="dxa"/>
          </w:tcPr>
          <w:p w14:paraId="5A63DB9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3</w:t>
            </w:r>
          </w:p>
        </w:tc>
        <w:tc>
          <w:tcPr>
            <w:tcW w:w="846" w:type="dxa"/>
          </w:tcPr>
          <w:p w14:paraId="43EC2CF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686A66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6AB662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787A0B9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7D1B15D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320BFE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6A6DE33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4B1C17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0256E27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8</w:t>
            </w:r>
          </w:p>
        </w:tc>
        <w:tc>
          <w:tcPr>
            <w:tcW w:w="939" w:type="dxa"/>
          </w:tcPr>
          <w:p w14:paraId="5A39F37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C3D59E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8AF86B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60D07F3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9AE0FB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659CCC8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B5FE921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397F81C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0691970A" w14:textId="77777777" w:rsidTr="005E6011">
        <w:trPr>
          <w:trHeight w:val="274"/>
        </w:trPr>
        <w:tc>
          <w:tcPr>
            <w:tcW w:w="709" w:type="dxa"/>
          </w:tcPr>
          <w:p w14:paraId="3D86229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</w:t>
            </w:r>
          </w:p>
        </w:tc>
        <w:tc>
          <w:tcPr>
            <w:tcW w:w="846" w:type="dxa"/>
          </w:tcPr>
          <w:p w14:paraId="5DEADDA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645B90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BD8940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EB3401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0DAD5AC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E80BAF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B918FC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A460E1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4C97CD7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9</w:t>
            </w:r>
          </w:p>
        </w:tc>
        <w:tc>
          <w:tcPr>
            <w:tcW w:w="939" w:type="dxa"/>
          </w:tcPr>
          <w:p w14:paraId="76B330A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35DE38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3EFD90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3652FC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BE7413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1BD6C8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AF8CAC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1587674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7F9F1AB5" w14:textId="77777777" w:rsidTr="005E6011">
        <w:trPr>
          <w:trHeight w:val="274"/>
        </w:trPr>
        <w:tc>
          <w:tcPr>
            <w:tcW w:w="709" w:type="dxa"/>
          </w:tcPr>
          <w:p w14:paraId="1A5C0D5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</w:t>
            </w:r>
          </w:p>
        </w:tc>
        <w:tc>
          <w:tcPr>
            <w:tcW w:w="846" w:type="dxa"/>
          </w:tcPr>
          <w:p w14:paraId="58795B23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2AA29F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518401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E60ADDE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3DFAF7D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6003A76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73B387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05F24A0F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3B0FDB9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0</w:t>
            </w:r>
          </w:p>
        </w:tc>
        <w:tc>
          <w:tcPr>
            <w:tcW w:w="939" w:type="dxa"/>
          </w:tcPr>
          <w:p w14:paraId="6A682E4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9C3843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CB46E4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0F75F0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3D056317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2B73124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8E4E602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2058897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  <w:tr w:rsidR="000467C8" w14:paraId="66D90F2C" w14:textId="77777777" w:rsidTr="005E6011">
        <w:trPr>
          <w:trHeight w:val="288"/>
        </w:trPr>
        <w:tc>
          <w:tcPr>
            <w:tcW w:w="709" w:type="dxa"/>
          </w:tcPr>
          <w:p w14:paraId="15D08898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7C14E5F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8C812A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3E8027F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58A41BD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6" w:type="dxa"/>
          </w:tcPr>
          <w:p w14:paraId="3408D80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5254AC1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155A812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847" w:type="dxa"/>
          </w:tcPr>
          <w:p w14:paraId="4C19F270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</w:tcPr>
          <w:p w14:paraId="1A7685C9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1</w:t>
            </w:r>
          </w:p>
        </w:tc>
        <w:tc>
          <w:tcPr>
            <w:tcW w:w="939" w:type="dxa"/>
          </w:tcPr>
          <w:p w14:paraId="4FF7345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59A053B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76B83FF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157BA2B5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431DAC7B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646EC366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39" w:type="dxa"/>
          </w:tcPr>
          <w:p w14:paraId="084AFC4C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  <w:tc>
          <w:tcPr>
            <w:tcW w:w="940" w:type="dxa"/>
          </w:tcPr>
          <w:p w14:paraId="3FBD93BA" w14:textId="77777777" w:rsidR="000467C8" w:rsidRDefault="000467C8">
            <w:pPr>
              <w:ind w:right="-720"/>
              <w:rPr>
                <w:rFonts w:ascii="Arial" w:hAnsi="Arial" w:cs="Arial"/>
                <w:b/>
              </w:rPr>
            </w:pPr>
          </w:p>
        </w:tc>
      </w:tr>
    </w:tbl>
    <w:p w14:paraId="30280B90" w14:textId="77777777" w:rsidR="000467C8" w:rsidRDefault="000467C8">
      <w:pPr>
        <w:ind w:left="-540" w:right="-720"/>
        <w:rPr>
          <w:rFonts w:ascii="Arial" w:hAnsi="Arial" w:cs="Arial"/>
          <w:sz w:val="16"/>
          <w:szCs w:val="16"/>
        </w:rPr>
      </w:pPr>
    </w:p>
    <w:p w14:paraId="0B506177" w14:textId="4688EE55" w:rsidR="000467C8" w:rsidRDefault="000467C8" w:rsidP="001C3136">
      <w:pPr>
        <w:spacing w:after="120"/>
        <w:ind w:right="-7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%RH – Humidity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1C3136">
        <w:rPr>
          <w:rFonts w:ascii="Arial" w:hAnsi="Arial" w:cs="Arial"/>
          <w:sz w:val="16"/>
          <w:szCs w:val="16"/>
        </w:rPr>
        <w:tab/>
      </w:r>
      <w:r w:rsidR="00334E52">
        <w:rPr>
          <w:rFonts w:ascii="Arial" w:hAnsi="Arial" w:cs="Arial"/>
          <w:sz w:val="16"/>
          <w:szCs w:val="16"/>
        </w:rPr>
        <w:t>F</w:t>
      </w:r>
      <w:r>
        <w:rPr>
          <w:rFonts w:ascii="Arial" w:hAnsi="Arial" w:cs="Arial"/>
          <w:sz w:val="16"/>
          <w:szCs w:val="16"/>
        </w:rPr>
        <w:t xml:space="preserve">R 1 &amp; </w:t>
      </w:r>
      <w:r w:rsidR="00334E52">
        <w:rPr>
          <w:rFonts w:ascii="Arial" w:hAnsi="Arial" w:cs="Arial"/>
          <w:sz w:val="16"/>
          <w:szCs w:val="16"/>
        </w:rPr>
        <w:t>F</w:t>
      </w:r>
      <w:r>
        <w:rPr>
          <w:rFonts w:ascii="Arial" w:hAnsi="Arial" w:cs="Arial"/>
          <w:sz w:val="16"/>
          <w:szCs w:val="16"/>
        </w:rPr>
        <w:t xml:space="preserve">R 2 – </w:t>
      </w:r>
      <w:r w:rsidR="00334E52">
        <w:rPr>
          <w:rFonts w:ascii="Arial" w:hAnsi="Arial" w:cs="Arial"/>
          <w:sz w:val="16"/>
          <w:szCs w:val="16"/>
        </w:rPr>
        <w:t xml:space="preserve">Fridge </w:t>
      </w:r>
      <w:r>
        <w:rPr>
          <w:rFonts w:ascii="Arial" w:hAnsi="Arial" w:cs="Arial"/>
          <w:sz w:val="16"/>
          <w:szCs w:val="16"/>
        </w:rPr>
        <w:t>Room 1 &amp; 2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405"/>
        <w:gridCol w:w="5103"/>
        <w:gridCol w:w="1701"/>
        <w:gridCol w:w="6485"/>
      </w:tblGrid>
      <w:tr w:rsidR="001C3136" w14:paraId="664610CD" w14:textId="77777777" w:rsidTr="00E23A73">
        <w:trPr>
          <w:trHeight w:val="567"/>
        </w:trPr>
        <w:tc>
          <w:tcPr>
            <w:tcW w:w="2405" w:type="dxa"/>
            <w:vAlign w:val="center"/>
          </w:tcPr>
          <w:p w14:paraId="205AB275" w14:textId="77777777" w:rsidR="001C3136" w:rsidRPr="001C3136" w:rsidRDefault="001C3136" w:rsidP="00E23A73">
            <w:pPr>
              <w:ind w:right="-720"/>
              <w:rPr>
                <w:rFonts w:ascii="Arial" w:hAnsi="Arial" w:cs="Arial"/>
                <w:b/>
                <w:bCs/>
              </w:rPr>
            </w:pPr>
            <w:r w:rsidRPr="001C3136">
              <w:rPr>
                <w:rFonts w:ascii="Arial" w:hAnsi="Arial" w:cs="Arial"/>
                <w:b/>
                <w:bCs/>
              </w:rPr>
              <w:t xml:space="preserve">Inspected by:  </w:t>
            </w:r>
          </w:p>
        </w:tc>
        <w:tc>
          <w:tcPr>
            <w:tcW w:w="5103" w:type="dxa"/>
            <w:vAlign w:val="center"/>
          </w:tcPr>
          <w:p w14:paraId="527D0932" w14:textId="77777777" w:rsidR="001C3136" w:rsidRDefault="001C3136" w:rsidP="00E23A73">
            <w:pPr>
              <w:ind w:right="-720"/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21D6A313" w14:textId="77777777" w:rsidR="001C3136" w:rsidRPr="001C3136" w:rsidRDefault="001C3136" w:rsidP="00E23A73">
            <w:pPr>
              <w:ind w:right="-720"/>
              <w:rPr>
                <w:rFonts w:ascii="Arial" w:hAnsi="Arial" w:cs="Arial"/>
                <w:b/>
                <w:bCs/>
              </w:rPr>
            </w:pPr>
            <w:r w:rsidRPr="001C3136">
              <w:rPr>
                <w:rFonts w:ascii="Arial" w:hAnsi="Arial" w:cs="Arial"/>
                <w:b/>
                <w:bCs/>
              </w:rPr>
              <w:t>Signature:</w:t>
            </w:r>
          </w:p>
        </w:tc>
        <w:tc>
          <w:tcPr>
            <w:tcW w:w="6485" w:type="dxa"/>
            <w:vAlign w:val="center"/>
          </w:tcPr>
          <w:p w14:paraId="423AD68F" w14:textId="77777777" w:rsidR="001C3136" w:rsidRDefault="001C3136" w:rsidP="00E23A73">
            <w:pPr>
              <w:ind w:right="-720"/>
              <w:rPr>
                <w:rFonts w:ascii="Arial" w:hAnsi="Arial" w:cs="Arial"/>
              </w:rPr>
            </w:pPr>
          </w:p>
        </w:tc>
      </w:tr>
      <w:tr w:rsidR="001C3136" w14:paraId="15F16DD3" w14:textId="77777777" w:rsidTr="00E23A73">
        <w:trPr>
          <w:trHeight w:val="567"/>
        </w:trPr>
        <w:tc>
          <w:tcPr>
            <w:tcW w:w="2405" w:type="dxa"/>
            <w:vAlign w:val="center"/>
          </w:tcPr>
          <w:p w14:paraId="601C7937" w14:textId="5F6AF504" w:rsidR="001C3136" w:rsidRPr="001C3136" w:rsidRDefault="001C3136" w:rsidP="00E23A73">
            <w:pPr>
              <w:ind w:right="-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roved </w:t>
            </w:r>
            <w:r w:rsidRPr="001C3136">
              <w:rPr>
                <w:rFonts w:ascii="Arial" w:hAnsi="Arial" w:cs="Arial"/>
                <w:b/>
                <w:bCs/>
              </w:rPr>
              <w:t xml:space="preserve">by:  </w:t>
            </w:r>
          </w:p>
        </w:tc>
        <w:tc>
          <w:tcPr>
            <w:tcW w:w="5103" w:type="dxa"/>
            <w:vAlign w:val="center"/>
          </w:tcPr>
          <w:p w14:paraId="3F632B2A" w14:textId="77777777" w:rsidR="001C3136" w:rsidRDefault="001C3136" w:rsidP="00E23A73">
            <w:pPr>
              <w:ind w:right="-720"/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5A7BD195" w14:textId="4EF95480" w:rsidR="001C3136" w:rsidRPr="001C3136" w:rsidRDefault="001C3136" w:rsidP="00E23A73">
            <w:pPr>
              <w:ind w:right="-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</w:t>
            </w:r>
            <w:r w:rsidRPr="001C313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485" w:type="dxa"/>
            <w:vAlign w:val="center"/>
          </w:tcPr>
          <w:p w14:paraId="5B242D79" w14:textId="77777777" w:rsidR="001C3136" w:rsidRDefault="001C3136" w:rsidP="00E23A73">
            <w:pPr>
              <w:ind w:right="-720"/>
              <w:rPr>
                <w:rFonts w:ascii="Arial" w:hAnsi="Arial" w:cs="Arial"/>
              </w:rPr>
            </w:pPr>
          </w:p>
        </w:tc>
      </w:tr>
    </w:tbl>
    <w:p w14:paraId="0E94872E" w14:textId="13D0255D" w:rsidR="005E6011" w:rsidRPr="001C3136" w:rsidRDefault="001C3136" w:rsidP="001C3136">
      <w:pPr>
        <w:pStyle w:val="Footer"/>
        <w:spacing w:before="120"/>
        <w:jc w:val="center"/>
        <w:rPr>
          <w:rFonts w:ascii="Arial" w:hAnsi="Arial" w:cs="Arial"/>
          <w:iCs/>
          <w:color w:val="215E99" w:themeColor="text2" w:themeTint="BF"/>
          <w:sz w:val="10"/>
          <w:szCs w:val="32"/>
          <w:lang w:val="en-US"/>
        </w:rPr>
      </w:pPr>
      <w:r w:rsidRPr="007118B4">
        <w:rPr>
          <w:rFonts w:ascii="Arial" w:hAnsi="Arial" w:cs="Arial"/>
          <w:sz w:val="32"/>
          <w:szCs w:val="32"/>
        </w:rPr>
        <w:t>For the complete documents toolkit visit:</w:t>
      </w:r>
      <w:r>
        <w:rPr>
          <w:rFonts w:ascii="Arial" w:hAnsi="Arial" w:cs="Arial"/>
          <w:sz w:val="32"/>
          <w:szCs w:val="32"/>
        </w:rPr>
        <w:t xml:space="preserve"> </w:t>
      </w:r>
      <w:hyperlink r:id="rId6" w:history="1">
        <w:r w:rsidRPr="001C3136">
          <w:rPr>
            <w:rStyle w:val="Hyperlink"/>
            <w:rFonts w:ascii="Arial" w:hAnsi="Arial" w:cs="Arial"/>
            <w:color w:val="215E99" w:themeColor="text2" w:themeTint="BF"/>
          </w:rPr>
          <w:t>https://ascconsultants.co.za/fsms-templates/basic-food-safety-document-templates-toolkit/</w:t>
        </w:r>
      </w:hyperlink>
    </w:p>
    <w:sectPr w:rsidR="005E6011" w:rsidRPr="001C3136" w:rsidSect="005E6011">
      <w:headerReference w:type="default" r:id="rId7"/>
      <w:pgSz w:w="16838" w:h="11906" w:orient="landscape" w:code="9"/>
      <w:pgMar w:top="567" w:right="567" w:bottom="567" w:left="567" w:header="720" w:footer="720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2F2E8E" w14:textId="77777777" w:rsidR="00695603" w:rsidRDefault="00695603">
      <w:r>
        <w:separator/>
      </w:r>
    </w:p>
  </w:endnote>
  <w:endnote w:type="continuationSeparator" w:id="0">
    <w:p w14:paraId="6B7B817E" w14:textId="77777777" w:rsidR="00695603" w:rsidRDefault="00695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AE0B4" w14:textId="77777777" w:rsidR="00695603" w:rsidRDefault="00695603">
      <w:r>
        <w:separator/>
      </w:r>
    </w:p>
  </w:footnote>
  <w:footnote w:type="continuationSeparator" w:id="0">
    <w:p w14:paraId="2E2ACA9A" w14:textId="77777777" w:rsidR="00695603" w:rsidRDefault="00695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5730" w:type="dxa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248"/>
      <w:gridCol w:w="5812"/>
      <w:gridCol w:w="3260"/>
      <w:gridCol w:w="2410"/>
    </w:tblGrid>
    <w:tr w:rsidR="005E6011" w:rsidRPr="00EC3451" w14:paraId="05DCF2CC" w14:textId="77777777" w:rsidTr="00E23A73">
      <w:trPr>
        <w:cantSplit/>
        <w:trHeight w:val="567"/>
      </w:trPr>
      <w:tc>
        <w:tcPr>
          <w:tcW w:w="4248" w:type="dxa"/>
          <w:shd w:val="clear" w:color="auto" w:fill="FFFFFF"/>
          <w:vAlign w:val="center"/>
          <w:hideMark/>
        </w:tcPr>
        <w:p w14:paraId="11AD6693" w14:textId="77777777" w:rsidR="005E6011" w:rsidRPr="005E6011" w:rsidRDefault="005E6011" w:rsidP="005E6011">
          <w:pPr>
            <w:keepNext/>
            <w:suppressAutoHyphens/>
            <w:spacing w:before="60" w:after="60"/>
            <w:jc w:val="center"/>
            <w:outlineLvl w:val="0"/>
            <w:rPr>
              <w:rFonts w:ascii="Arial" w:hAnsi="Arial" w:cs="Arial"/>
              <w:b/>
              <w:caps/>
              <w:kern w:val="28"/>
              <w:sz w:val="22"/>
              <w:szCs w:val="22"/>
              <w:lang w:val="en-US"/>
            </w:rPr>
          </w:pPr>
        </w:p>
      </w:tc>
      <w:tc>
        <w:tcPr>
          <w:tcW w:w="5812" w:type="dxa"/>
          <w:shd w:val="clear" w:color="auto" w:fill="FFFFFF"/>
          <w:vAlign w:val="center"/>
          <w:hideMark/>
        </w:tcPr>
        <w:p w14:paraId="4444DB3C" w14:textId="77777777" w:rsidR="005E6011" w:rsidRPr="005E6011" w:rsidRDefault="005E6011" w:rsidP="005E6011">
          <w:pPr>
            <w:keepNext/>
            <w:spacing w:before="120" w:after="240"/>
            <w:jc w:val="center"/>
            <w:outlineLvl w:val="0"/>
            <w:rPr>
              <w:rFonts w:ascii="Arial" w:hAnsi="Arial" w:cs="Arial"/>
              <w:b/>
              <w:i/>
              <w:iCs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i/>
              <w:iCs/>
              <w:sz w:val="22"/>
              <w:szCs w:val="22"/>
              <w:lang w:val="en-US"/>
            </w:rPr>
            <w:t>COMPANY NAME</w:t>
          </w:r>
        </w:p>
        <w:p w14:paraId="209B71BA" w14:textId="77777777" w:rsidR="005E6011" w:rsidRPr="005E6011" w:rsidRDefault="005E6011" w:rsidP="005E6011">
          <w:pPr>
            <w:keepNext/>
            <w:suppressAutoHyphens/>
            <w:spacing w:before="60" w:after="60"/>
            <w:jc w:val="center"/>
            <w:outlineLvl w:val="0"/>
            <w:rPr>
              <w:rFonts w:ascii="Arial" w:hAnsi="Arial" w:cs="Arial"/>
              <w:b/>
              <w:bCs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sz w:val="22"/>
              <w:szCs w:val="22"/>
              <w:lang w:val="en-US"/>
            </w:rPr>
            <w:t>Food Safety Management System</w:t>
          </w:r>
        </w:p>
      </w:tc>
      <w:tc>
        <w:tcPr>
          <w:tcW w:w="3260" w:type="dxa"/>
          <w:vAlign w:val="center"/>
          <w:hideMark/>
        </w:tcPr>
        <w:p w14:paraId="0666B9C0" w14:textId="1A2E7EF4" w:rsidR="005E6011" w:rsidRPr="005E6011" w:rsidRDefault="005E6011" w:rsidP="005E6011">
          <w:pPr>
            <w:keepNext/>
            <w:suppressAutoHyphens/>
            <w:spacing w:before="60" w:after="60"/>
            <w:outlineLvl w:val="0"/>
            <w:rPr>
              <w:rFonts w:ascii="Arial" w:hAnsi="Arial" w:cs="Arial"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Doc No:</w:t>
          </w:r>
          <w:r w:rsidRPr="005E6011">
            <w:rPr>
              <w:rFonts w:ascii="Arial" w:hAnsi="Arial" w:cs="Arial"/>
              <w:sz w:val="22"/>
              <w:szCs w:val="22"/>
              <w:lang w:val="en-US"/>
            </w:rPr>
            <w:t xml:space="preserve"> R638026</w:t>
          </w:r>
        </w:p>
      </w:tc>
      <w:tc>
        <w:tcPr>
          <w:tcW w:w="2410" w:type="dxa"/>
          <w:vAlign w:val="center"/>
        </w:tcPr>
        <w:p w14:paraId="2DF0B1AD" w14:textId="2FB84E01" w:rsidR="005E6011" w:rsidRPr="005E6011" w:rsidRDefault="005E6011" w:rsidP="005E6011">
          <w:pPr>
            <w:rPr>
              <w:rFonts w:ascii="Arial" w:hAnsi="Arial" w:cs="Arial"/>
              <w:sz w:val="22"/>
              <w:szCs w:val="22"/>
            </w:rPr>
          </w:pPr>
          <w:r w:rsidRPr="00334E52">
            <w:rPr>
              <w:rFonts w:ascii="Arial" w:hAnsi="Arial" w:cs="Arial"/>
              <w:sz w:val="22"/>
              <w:szCs w:val="22"/>
            </w:rPr>
            <w:t xml:space="preserve">Page </w:t>
          </w:r>
          <w:r w:rsidRPr="00334E52">
            <w:rPr>
              <w:rFonts w:ascii="Arial" w:hAnsi="Arial" w:cs="Arial"/>
              <w:sz w:val="22"/>
              <w:szCs w:val="22"/>
            </w:rPr>
            <w:fldChar w:fldCharType="begin"/>
          </w:r>
          <w:r w:rsidRPr="00334E52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334E52">
            <w:rPr>
              <w:rFonts w:ascii="Arial" w:hAnsi="Arial" w:cs="Arial"/>
              <w:sz w:val="22"/>
              <w:szCs w:val="22"/>
            </w:rPr>
            <w:fldChar w:fldCharType="separate"/>
          </w:r>
          <w:r>
            <w:rPr>
              <w:rFonts w:cs="Arial"/>
              <w:sz w:val="22"/>
              <w:szCs w:val="22"/>
            </w:rPr>
            <w:t>1</w:t>
          </w:r>
          <w:r w:rsidRPr="00334E52">
            <w:rPr>
              <w:rFonts w:ascii="Arial" w:hAnsi="Arial" w:cs="Arial"/>
              <w:sz w:val="22"/>
              <w:szCs w:val="22"/>
            </w:rPr>
            <w:fldChar w:fldCharType="end"/>
          </w:r>
          <w:r w:rsidRPr="00334E52">
            <w:rPr>
              <w:rFonts w:ascii="Arial" w:hAnsi="Arial" w:cs="Arial"/>
              <w:sz w:val="22"/>
              <w:szCs w:val="22"/>
            </w:rPr>
            <w:t xml:space="preserve"> of </w:t>
          </w:r>
          <w:r w:rsidRPr="00334E52">
            <w:rPr>
              <w:rFonts w:ascii="Arial" w:hAnsi="Arial" w:cs="Arial"/>
              <w:sz w:val="22"/>
              <w:szCs w:val="22"/>
            </w:rPr>
            <w:fldChar w:fldCharType="begin"/>
          </w:r>
          <w:r w:rsidRPr="00334E52">
            <w:rPr>
              <w:rFonts w:ascii="Arial" w:hAnsi="Arial" w:cs="Arial"/>
              <w:sz w:val="22"/>
              <w:szCs w:val="22"/>
            </w:rPr>
            <w:instrText xml:space="preserve"> NUMPAGES  </w:instrText>
          </w:r>
          <w:r w:rsidRPr="00334E52">
            <w:rPr>
              <w:rFonts w:ascii="Arial" w:hAnsi="Arial" w:cs="Arial"/>
              <w:sz w:val="22"/>
              <w:szCs w:val="22"/>
            </w:rPr>
            <w:fldChar w:fldCharType="separate"/>
          </w:r>
          <w:r>
            <w:rPr>
              <w:rFonts w:cs="Arial"/>
              <w:sz w:val="22"/>
              <w:szCs w:val="22"/>
            </w:rPr>
            <w:t>2</w:t>
          </w:r>
          <w:r w:rsidRPr="00334E52">
            <w:rPr>
              <w:rFonts w:ascii="Arial" w:hAnsi="Arial" w:cs="Arial"/>
              <w:sz w:val="22"/>
              <w:szCs w:val="22"/>
            </w:rPr>
            <w:fldChar w:fldCharType="end"/>
          </w:r>
        </w:p>
      </w:tc>
    </w:tr>
    <w:tr w:rsidR="005E6011" w:rsidRPr="00EC3451" w14:paraId="2D825C10" w14:textId="77777777" w:rsidTr="00E23A73">
      <w:trPr>
        <w:cantSplit/>
        <w:trHeight w:val="567"/>
      </w:trPr>
      <w:tc>
        <w:tcPr>
          <w:tcW w:w="15730" w:type="dxa"/>
          <w:gridSpan w:val="4"/>
          <w:vAlign w:val="center"/>
          <w:hideMark/>
        </w:tcPr>
        <w:p w14:paraId="085B3163" w14:textId="00E694CE" w:rsidR="005E6011" w:rsidRPr="005E6011" w:rsidRDefault="005E6011" w:rsidP="005E6011">
          <w:pPr>
            <w:keepNext/>
            <w:suppressAutoHyphens/>
            <w:spacing w:before="60" w:after="60"/>
            <w:outlineLvl w:val="1"/>
            <w:rPr>
              <w:rFonts w:ascii="Arial" w:hAnsi="Arial" w:cs="Arial"/>
              <w:b/>
              <w:iCs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Subject:</w:t>
          </w:r>
          <w:r w:rsidRPr="005E6011">
            <w:rPr>
              <w:rFonts w:ascii="Arial" w:hAnsi="Arial" w:cs="Arial"/>
              <w:sz w:val="22"/>
              <w:szCs w:val="22"/>
              <w:lang w:val="en-US"/>
            </w:rPr>
            <w:t xml:space="preserve"> Temperature Records</w:t>
          </w:r>
        </w:p>
      </w:tc>
    </w:tr>
    <w:tr w:rsidR="005E6011" w:rsidRPr="00EC3451" w14:paraId="5E449199" w14:textId="77777777" w:rsidTr="00E23A73">
      <w:trPr>
        <w:cantSplit/>
        <w:trHeight w:val="567"/>
      </w:trPr>
      <w:tc>
        <w:tcPr>
          <w:tcW w:w="4248" w:type="dxa"/>
          <w:vAlign w:val="center"/>
          <w:hideMark/>
        </w:tcPr>
        <w:p w14:paraId="7D129505" w14:textId="77777777" w:rsidR="005E6011" w:rsidRPr="005E6011" w:rsidRDefault="005E6011" w:rsidP="005E6011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 xml:space="preserve">Compiled by: </w:t>
          </w:r>
          <w:r w:rsidRPr="005E6011">
            <w:rPr>
              <w:rFonts w:ascii="Arial" w:hAnsi="Arial" w:cs="Arial"/>
              <w:sz w:val="22"/>
              <w:szCs w:val="22"/>
              <w:lang w:val="en-US"/>
            </w:rPr>
            <w:t>HACCP Team</w:t>
          </w:r>
        </w:p>
      </w:tc>
      <w:tc>
        <w:tcPr>
          <w:tcW w:w="5812" w:type="dxa"/>
          <w:vAlign w:val="center"/>
          <w:hideMark/>
        </w:tcPr>
        <w:p w14:paraId="4CEBDE65" w14:textId="77777777" w:rsidR="005E6011" w:rsidRPr="005E6011" w:rsidRDefault="005E6011" w:rsidP="005E6011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 xml:space="preserve">Approved by: </w:t>
          </w:r>
          <w:r w:rsidRPr="005E6011">
            <w:rPr>
              <w:rFonts w:ascii="Arial" w:hAnsi="Arial" w:cs="Arial"/>
              <w:sz w:val="22"/>
              <w:szCs w:val="22"/>
              <w:lang w:val="en-US"/>
            </w:rPr>
            <w:t>General Manager</w:t>
          </w:r>
        </w:p>
      </w:tc>
      <w:tc>
        <w:tcPr>
          <w:tcW w:w="3260" w:type="dxa"/>
          <w:vAlign w:val="center"/>
          <w:hideMark/>
        </w:tcPr>
        <w:p w14:paraId="0FBFB305" w14:textId="77777777" w:rsidR="005E6011" w:rsidRPr="005E6011" w:rsidRDefault="005E6011" w:rsidP="005E6011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bCs/>
              <w:sz w:val="22"/>
              <w:szCs w:val="22"/>
              <w:lang w:val="en-US"/>
            </w:rPr>
            <w:t>Date:</w:t>
          </w:r>
          <w:r w:rsidRPr="005E6011">
            <w:rPr>
              <w:rFonts w:ascii="Arial" w:hAnsi="Arial" w:cs="Arial"/>
              <w:sz w:val="22"/>
              <w:szCs w:val="22"/>
              <w:lang w:val="en-US"/>
            </w:rPr>
            <w:t xml:space="preserve"> </w:t>
          </w:r>
        </w:p>
      </w:tc>
      <w:tc>
        <w:tcPr>
          <w:tcW w:w="2410" w:type="dxa"/>
          <w:vAlign w:val="center"/>
        </w:tcPr>
        <w:p w14:paraId="484370A0" w14:textId="77777777" w:rsidR="005E6011" w:rsidRPr="005E6011" w:rsidRDefault="005E6011" w:rsidP="005E6011">
          <w:pPr>
            <w:keepNext/>
            <w:suppressAutoHyphens/>
            <w:spacing w:before="60" w:after="60"/>
            <w:outlineLvl w:val="2"/>
            <w:rPr>
              <w:rFonts w:ascii="Arial" w:hAnsi="Arial" w:cs="Arial"/>
              <w:bCs/>
              <w:sz w:val="22"/>
              <w:szCs w:val="22"/>
              <w:lang w:val="en-US"/>
            </w:rPr>
          </w:pPr>
          <w:r w:rsidRPr="005E6011">
            <w:rPr>
              <w:rFonts w:ascii="Arial" w:hAnsi="Arial" w:cs="Arial"/>
              <w:b/>
              <w:sz w:val="22"/>
              <w:szCs w:val="22"/>
              <w:lang w:val="en-US"/>
            </w:rPr>
            <w:t>Rev no:</w:t>
          </w:r>
          <w:r w:rsidRPr="005E6011">
            <w:rPr>
              <w:rFonts w:ascii="Arial" w:hAnsi="Arial" w:cs="Arial"/>
              <w:bCs/>
              <w:sz w:val="22"/>
              <w:szCs w:val="22"/>
              <w:lang w:val="en-US"/>
            </w:rPr>
            <w:t xml:space="preserve"> 00</w:t>
          </w:r>
        </w:p>
      </w:tc>
    </w:tr>
  </w:tbl>
  <w:p w14:paraId="040349DF" w14:textId="77777777" w:rsidR="005E6011" w:rsidRPr="005E6011" w:rsidRDefault="005E6011">
    <w:pPr>
      <w:pStyle w:val="Header"/>
      <w:rPr>
        <w:sz w:val="12"/>
        <w:szCs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sLAwMrEwMzEyNDNR0lEKTi0uzszPAykwrAUArz4TOiwAAAA="/>
  </w:docVars>
  <w:rsids>
    <w:rsidRoot w:val="002D0903"/>
    <w:rsid w:val="000001CF"/>
    <w:rsid w:val="00007704"/>
    <w:rsid w:val="00025CC1"/>
    <w:rsid w:val="000374E2"/>
    <w:rsid w:val="000467C8"/>
    <w:rsid w:val="00050CB0"/>
    <w:rsid w:val="000621E9"/>
    <w:rsid w:val="00062680"/>
    <w:rsid w:val="0009363A"/>
    <w:rsid w:val="00096206"/>
    <w:rsid w:val="000A2E8A"/>
    <w:rsid w:val="000F4A46"/>
    <w:rsid w:val="00107EB1"/>
    <w:rsid w:val="00122DCF"/>
    <w:rsid w:val="00172A8C"/>
    <w:rsid w:val="001816D1"/>
    <w:rsid w:val="00195DA8"/>
    <w:rsid w:val="001A03D3"/>
    <w:rsid w:val="001A056A"/>
    <w:rsid w:val="001A3ADA"/>
    <w:rsid w:val="001C3136"/>
    <w:rsid w:val="001F0212"/>
    <w:rsid w:val="001F271C"/>
    <w:rsid w:val="001F518A"/>
    <w:rsid w:val="00211532"/>
    <w:rsid w:val="00212BFD"/>
    <w:rsid w:val="00223AAE"/>
    <w:rsid w:val="0024765D"/>
    <w:rsid w:val="00250D79"/>
    <w:rsid w:val="00254AF1"/>
    <w:rsid w:val="00270DB6"/>
    <w:rsid w:val="00286695"/>
    <w:rsid w:val="002B2D34"/>
    <w:rsid w:val="002B422C"/>
    <w:rsid w:val="002D0903"/>
    <w:rsid w:val="002E11E6"/>
    <w:rsid w:val="00302F9A"/>
    <w:rsid w:val="00305371"/>
    <w:rsid w:val="00320BA1"/>
    <w:rsid w:val="003310AF"/>
    <w:rsid w:val="00333CBE"/>
    <w:rsid w:val="00334E52"/>
    <w:rsid w:val="00343A48"/>
    <w:rsid w:val="00373D73"/>
    <w:rsid w:val="003810EA"/>
    <w:rsid w:val="00381FBB"/>
    <w:rsid w:val="003912E9"/>
    <w:rsid w:val="003970AD"/>
    <w:rsid w:val="003C0EA3"/>
    <w:rsid w:val="003C53A0"/>
    <w:rsid w:val="003D579B"/>
    <w:rsid w:val="0042039A"/>
    <w:rsid w:val="0043566A"/>
    <w:rsid w:val="004376AD"/>
    <w:rsid w:val="00441DE6"/>
    <w:rsid w:val="004427A5"/>
    <w:rsid w:val="00447DEB"/>
    <w:rsid w:val="00453938"/>
    <w:rsid w:val="0046298F"/>
    <w:rsid w:val="004A7CA8"/>
    <w:rsid w:val="004B02EC"/>
    <w:rsid w:val="004D19F1"/>
    <w:rsid w:val="004D4CF4"/>
    <w:rsid w:val="004D65AA"/>
    <w:rsid w:val="005022B9"/>
    <w:rsid w:val="00517EFC"/>
    <w:rsid w:val="00532D56"/>
    <w:rsid w:val="00534441"/>
    <w:rsid w:val="0053600C"/>
    <w:rsid w:val="00552F61"/>
    <w:rsid w:val="00562406"/>
    <w:rsid w:val="005749CA"/>
    <w:rsid w:val="00583AA6"/>
    <w:rsid w:val="0058463B"/>
    <w:rsid w:val="005A417E"/>
    <w:rsid w:val="005B5609"/>
    <w:rsid w:val="005D4165"/>
    <w:rsid w:val="005E0166"/>
    <w:rsid w:val="005E49BD"/>
    <w:rsid w:val="005E6011"/>
    <w:rsid w:val="005F28B4"/>
    <w:rsid w:val="005F699C"/>
    <w:rsid w:val="00601AF9"/>
    <w:rsid w:val="00612764"/>
    <w:rsid w:val="006349B4"/>
    <w:rsid w:val="006378FA"/>
    <w:rsid w:val="00695603"/>
    <w:rsid w:val="006A0862"/>
    <w:rsid w:val="006A20D7"/>
    <w:rsid w:val="006C0BD8"/>
    <w:rsid w:val="006C3943"/>
    <w:rsid w:val="006E7C5C"/>
    <w:rsid w:val="00702188"/>
    <w:rsid w:val="00703561"/>
    <w:rsid w:val="00705B05"/>
    <w:rsid w:val="00720E87"/>
    <w:rsid w:val="0072232C"/>
    <w:rsid w:val="007228FD"/>
    <w:rsid w:val="0072503B"/>
    <w:rsid w:val="0073427A"/>
    <w:rsid w:val="00735E90"/>
    <w:rsid w:val="00741CF0"/>
    <w:rsid w:val="00742D10"/>
    <w:rsid w:val="00756A2B"/>
    <w:rsid w:val="007709B6"/>
    <w:rsid w:val="007776A1"/>
    <w:rsid w:val="0078261C"/>
    <w:rsid w:val="00790434"/>
    <w:rsid w:val="007A680F"/>
    <w:rsid w:val="007B1756"/>
    <w:rsid w:val="007B2570"/>
    <w:rsid w:val="007B6CB6"/>
    <w:rsid w:val="007E3FBD"/>
    <w:rsid w:val="007E4B4D"/>
    <w:rsid w:val="007E7FC7"/>
    <w:rsid w:val="007F0225"/>
    <w:rsid w:val="008166F8"/>
    <w:rsid w:val="00825C0D"/>
    <w:rsid w:val="00853772"/>
    <w:rsid w:val="008666E6"/>
    <w:rsid w:val="0087316A"/>
    <w:rsid w:val="00892101"/>
    <w:rsid w:val="00896068"/>
    <w:rsid w:val="008A47AF"/>
    <w:rsid w:val="008B6E25"/>
    <w:rsid w:val="008D2062"/>
    <w:rsid w:val="008E2A59"/>
    <w:rsid w:val="00902B6A"/>
    <w:rsid w:val="0090603C"/>
    <w:rsid w:val="00967B06"/>
    <w:rsid w:val="00973D31"/>
    <w:rsid w:val="009B29AB"/>
    <w:rsid w:val="009E5EB7"/>
    <w:rsid w:val="009F1CFA"/>
    <w:rsid w:val="00A0222F"/>
    <w:rsid w:val="00A03B50"/>
    <w:rsid w:val="00A06689"/>
    <w:rsid w:val="00A269FB"/>
    <w:rsid w:val="00A445B6"/>
    <w:rsid w:val="00A468F1"/>
    <w:rsid w:val="00A50574"/>
    <w:rsid w:val="00A53248"/>
    <w:rsid w:val="00A72FB9"/>
    <w:rsid w:val="00A8187A"/>
    <w:rsid w:val="00AC1DFD"/>
    <w:rsid w:val="00AD6DFC"/>
    <w:rsid w:val="00AE0F2D"/>
    <w:rsid w:val="00AE40F2"/>
    <w:rsid w:val="00B4494B"/>
    <w:rsid w:val="00B45DAB"/>
    <w:rsid w:val="00B51AF5"/>
    <w:rsid w:val="00B534EF"/>
    <w:rsid w:val="00B5481F"/>
    <w:rsid w:val="00B56DC1"/>
    <w:rsid w:val="00B575E0"/>
    <w:rsid w:val="00B70717"/>
    <w:rsid w:val="00B82739"/>
    <w:rsid w:val="00B85D57"/>
    <w:rsid w:val="00B86BA5"/>
    <w:rsid w:val="00B9409B"/>
    <w:rsid w:val="00BA039C"/>
    <w:rsid w:val="00BA0845"/>
    <w:rsid w:val="00BA41C1"/>
    <w:rsid w:val="00BB5285"/>
    <w:rsid w:val="00BC2FB5"/>
    <w:rsid w:val="00BC447F"/>
    <w:rsid w:val="00BC73F8"/>
    <w:rsid w:val="00C15DF3"/>
    <w:rsid w:val="00C31307"/>
    <w:rsid w:val="00C4617E"/>
    <w:rsid w:val="00C50F3C"/>
    <w:rsid w:val="00C600B4"/>
    <w:rsid w:val="00C608A5"/>
    <w:rsid w:val="00C83026"/>
    <w:rsid w:val="00CA22CF"/>
    <w:rsid w:val="00CA2C22"/>
    <w:rsid w:val="00CF0C00"/>
    <w:rsid w:val="00D12643"/>
    <w:rsid w:val="00D213A7"/>
    <w:rsid w:val="00D25410"/>
    <w:rsid w:val="00D2544A"/>
    <w:rsid w:val="00D37F47"/>
    <w:rsid w:val="00D74AD1"/>
    <w:rsid w:val="00D7622F"/>
    <w:rsid w:val="00D76D66"/>
    <w:rsid w:val="00D86C17"/>
    <w:rsid w:val="00DB7B82"/>
    <w:rsid w:val="00DC0EB6"/>
    <w:rsid w:val="00DC106A"/>
    <w:rsid w:val="00DF7971"/>
    <w:rsid w:val="00E00356"/>
    <w:rsid w:val="00E22E34"/>
    <w:rsid w:val="00E25F32"/>
    <w:rsid w:val="00E26DBE"/>
    <w:rsid w:val="00E55C43"/>
    <w:rsid w:val="00E565C6"/>
    <w:rsid w:val="00E63393"/>
    <w:rsid w:val="00E84478"/>
    <w:rsid w:val="00E92AB5"/>
    <w:rsid w:val="00EA6CF9"/>
    <w:rsid w:val="00ED343C"/>
    <w:rsid w:val="00ED4735"/>
    <w:rsid w:val="00ED4D31"/>
    <w:rsid w:val="00ED5A96"/>
    <w:rsid w:val="00EF0B65"/>
    <w:rsid w:val="00F342FB"/>
    <w:rsid w:val="00F40288"/>
    <w:rsid w:val="00F4050D"/>
    <w:rsid w:val="00F45996"/>
    <w:rsid w:val="00F70D57"/>
    <w:rsid w:val="00F95752"/>
    <w:rsid w:val="00FC75D9"/>
    <w:rsid w:val="00FD4EC4"/>
    <w:rsid w:val="01B31CF0"/>
    <w:rsid w:val="3EE8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,"/>
  <w14:docId w14:val="4D050F92"/>
  <w15:chartTrackingRefBased/>
  <w15:docId w15:val="{601CD1D2-C898-4D41-8D7E-14B944F6D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1080"/>
    </w:pPr>
    <w:rPr>
      <w:color w:val="0000FF"/>
      <w:lang w:val="en-GB"/>
    </w:rPr>
  </w:style>
  <w:style w:type="paragraph" w:customStyle="1" w:styleId="Text111">
    <w:name w:val="Text 1.1.1"/>
    <w:basedOn w:val="Normal"/>
    <w:pPr>
      <w:spacing w:before="120" w:after="120"/>
      <w:ind w:left="1418"/>
      <w:jc w:val="both"/>
    </w:pPr>
    <w:rPr>
      <w:rFonts w:ascii="Arial" w:hAnsi="Arial"/>
      <w:szCs w:val="20"/>
      <w:lang w:val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3136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cconsultants.co.za/fsms-templates/basic-food-safety-document-templates-toolki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manda Bekker</cp:lastModifiedBy>
  <cp:revision>2</cp:revision>
  <cp:lastPrinted>2019-03-15T14:40:00Z</cp:lastPrinted>
  <dcterms:created xsi:type="dcterms:W3CDTF">2024-06-13T05:28:00Z</dcterms:created>
  <dcterms:modified xsi:type="dcterms:W3CDTF">2024-06-1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38</vt:lpwstr>
  </property>
</Properties>
</file>